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203AC" w14:textId="77777777" w:rsidR="005422B5" w:rsidRPr="00EF7372" w:rsidRDefault="005422B5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</w:p>
    <w:p w14:paraId="4FFA0AE4" w14:textId="1EC17949" w:rsidR="004F0DE0" w:rsidRPr="00EF7372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EF7372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 w:rsidRPr="00EF7372">
        <w:rPr>
          <w:b/>
          <w:bCs/>
          <w:color w:val="000000"/>
          <w:sz w:val="28"/>
          <w:szCs w:val="28"/>
          <w:lang w:val="en-GB"/>
        </w:rPr>
        <w:t>TIMES NEW ROMAN</w:t>
      </w:r>
      <w:r w:rsidRPr="00EF7372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  <w:r w:rsidR="001923D8">
        <w:rPr>
          <w:b/>
          <w:bCs/>
          <w:color w:val="000000"/>
          <w:sz w:val="28"/>
          <w:szCs w:val="28"/>
          <w:lang w:val="en-GB"/>
        </w:rPr>
        <w:t xml:space="preserve"> (max ca. 20 words)</w:t>
      </w:r>
    </w:p>
    <w:p w14:paraId="46809D4D" w14:textId="4948F05B" w:rsidR="004F0DE0" w:rsidRPr="00EF7372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EF7372">
        <w:rPr>
          <w:color w:val="BFBFBF" w:themeColor="background1" w:themeShade="BF"/>
          <w:lang w:val="en-GB"/>
        </w:rPr>
        <w:t xml:space="preserve">Please </w:t>
      </w:r>
      <w:r w:rsidR="0055226D" w:rsidRPr="00EF7372">
        <w:rPr>
          <w:color w:val="BFBFBF" w:themeColor="background1" w:themeShade="BF"/>
          <w:lang w:val="en-GB"/>
        </w:rPr>
        <w:t xml:space="preserve">delete and </w:t>
      </w:r>
      <w:r w:rsidRPr="00EF7372">
        <w:rPr>
          <w:color w:val="BFBFBF" w:themeColor="background1" w:themeShade="BF"/>
          <w:lang w:val="en-GB"/>
        </w:rPr>
        <w:t>leave one blank line</w:t>
      </w:r>
    </w:p>
    <w:p w14:paraId="7CA033F9" w14:textId="5A09A069" w:rsidR="005407E6" w:rsidRPr="00EF7372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EF7372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EF7372">
        <w:rPr>
          <w:b/>
          <w:bCs/>
          <w:color w:val="000000"/>
          <w:u w:val="single"/>
          <w:lang w:val="en-GB"/>
        </w:rPr>
        <w:t>First name F</w:t>
      </w:r>
      <w:r w:rsidR="005407E6" w:rsidRPr="00EF7372">
        <w:rPr>
          <w:b/>
          <w:bCs/>
          <w:color w:val="000000"/>
          <w:u w:val="single"/>
          <w:lang w:val="en-GB"/>
        </w:rPr>
        <w:t>amily name</w:t>
      </w:r>
      <w:r w:rsidR="001E18D9" w:rsidRPr="00EF7372">
        <w:rPr>
          <w:b/>
          <w:bCs/>
          <w:color w:val="000000"/>
          <w:vertAlign w:val="superscript"/>
          <w:lang w:val="en-GB"/>
        </w:rPr>
        <w:t>1</w:t>
      </w:r>
      <w:r w:rsidR="001923D8">
        <w:rPr>
          <w:b/>
          <w:bCs/>
          <w:color w:val="000000"/>
          <w:lang w:val="en-GB"/>
        </w:rPr>
        <w:t xml:space="preserve">, </w:t>
      </w:r>
      <w:r w:rsidR="00C14DDD" w:rsidRPr="00EF7372">
        <w:rPr>
          <w:b/>
          <w:bCs/>
          <w:color w:val="000000"/>
          <w:lang w:val="en-GB"/>
        </w:rPr>
        <w:t xml:space="preserve">other author </w:t>
      </w:r>
      <w:r w:rsidR="001E18D9" w:rsidRPr="00EF7372">
        <w:rPr>
          <w:b/>
          <w:bCs/>
          <w:color w:val="000000"/>
          <w:lang w:val="en-GB"/>
        </w:rPr>
        <w:t>First name F</w:t>
      </w:r>
      <w:r w:rsidR="005407E6" w:rsidRPr="00EF7372">
        <w:rPr>
          <w:b/>
          <w:bCs/>
          <w:color w:val="000000"/>
          <w:lang w:val="en-GB"/>
        </w:rPr>
        <w:t>amily name</w:t>
      </w:r>
      <w:r w:rsidR="003E3490" w:rsidRPr="00EF7372">
        <w:rPr>
          <w:b/>
          <w:bCs/>
          <w:color w:val="000000"/>
          <w:vertAlign w:val="superscript"/>
          <w:lang w:val="en-GB"/>
        </w:rPr>
        <w:t>1</w:t>
      </w:r>
      <w:r w:rsidR="001923D8">
        <w:rPr>
          <w:b/>
          <w:bCs/>
          <w:color w:val="000000"/>
          <w:lang w:val="en-GB"/>
        </w:rPr>
        <w:t xml:space="preserve">, </w:t>
      </w:r>
      <w:r w:rsidR="005407E6" w:rsidRPr="00EF7372">
        <w:rPr>
          <w:b/>
          <w:bCs/>
          <w:color w:val="000000"/>
          <w:lang w:val="en-GB"/>
        </w:rPr>
        <w:t xml:space="preserve">First name Family </w:t>
      </w:r>
      <w:r w:rsidR="003E3490" w:rsidRPr="00EF7372">
        <w:rPr>
          <w:b/>
          <w:bCs/>
          <w:color w:val="000000"/>
          <w:lang w:val="en-GB"/>
        </w:rPr>
        <w:t>name</w:t>
      </w:r>
      <w:r w:rsidR="003E3490" w:rsidRPr="00EF7372">
        <w:rPr>
          <w:b/>
          <w:bCs/>
          <w:color w:val="000000"/>
          <w:vertAlign w:val="superscript"/>
          <w:lang w:val="en-GB"/>
        </w:rPr>
        <w:t>2</w:t>
      </w:r>
    </w:p>
    <w:p w14:paraId="31296D66" w14:textId="4EFD8170" w:rsidR="001E18D9" w:rsidRPr="00EF7372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 w:rsidRPr="00EF7372">
        <w:rPr>
          <w:color w:val="000000"/>
          <w:lang w:val="en-GB"/>
        </w:rPr>
        <w:t>Times New Roman</w:t>
      </w:r>
      <w:r w:rsidR="001E18D9" w:rsidRPr="00EF7372">
        <w:rPr>
          <w:color w:val="000000"/>
          <w:lang w:val="en-GB"/>
        </w:rPr>
        <w:t xml:space="preserve">, 12 pts, </w:t>
      </w:r>
      <w:r w:rsidR="00351974" w:rsidRPr="00EF7372">
        <w:rPr>
          <w:color w:val="000000"/>
          <w:lang w:val="en-GB"/>
        </w:rPr>
        <w:t>centred</w:t>
      </w:r>
      <w:r w:rsidR="001E18D9" w:rsidRPr="00EF7372">
        <w:rPr>
          <w:color w:val="000000"/>
          <w:lang w:val="en-GB"/>
        </w:rPr>
        <w:t>, principal author underlined, typed in single spacing</w:t>
      </w:r>
    </w:p>
    <w:p w14:paraId="1D56AC76" w14:textId="5884E460" w:rsidR="001E18D9" w:rsidRPr="00EF7372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EF7372">
        <w:rPr>
          <w:color w:val="BFBFBF" w:themeColor="background1" w:themeShade="BF"/>
          <w:lang w:val="en-GB"/>
        </w:rPr>
        <w:t xml:space="preserve">Please </w:t>
      </w:r>
      <w:r w:rsidR="0055226D" w:rsidRPr="00EF7372">
        <w:rPr>
          <w:color w:val="BFBFBF" w:themeColor="background1" w:themeShade="BF"/>
          <w:lang w:val="en-GB"/>
        </w:rPr>
        <w:t xml:space="preserve">delete and </w:t>
      </w:r>
      <w:r w:rsidRPr="00EF7372">
        <w:rPr>
          <w:color w:val="BFBFBF" w:themeColor="background1" w:themeShade="BF"/>
          <w:lang w:val="en-GB"/>
        </w:rPr>
        <w:t>leave one blank line</w:t>
      </w:r>
    </w:p>
    <w:p w14:paraId="53DFF7D4" w14:textId="5C99A9F9" w:rsidR="003D0CAD" w:rsidRPr="00EF7372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EF7372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EF7372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D0CAD" w:rsidRPr="00EF7372">
        <w:rPr>
          <w:i/>
          <w:sz w:val="20"/>
          <w:szCs w:val="20"/>
          <w:lang w:val="en-GB"/>
        </w:rPr>
        <w:t>Institution</w:t>
      </w:r>
      <w:r w:rsidR="003E3490" w:rsidRPr="00EF7372">
        <w:rPr>
          <w:i/>
          <w:sz w:val="20"/>
          <w:szCs w:val="20"/>
          <w:lang w:val="en-GB"/>
        </w:rPr>
        <w:t>,</w:t>
      </w:r>
      <w:r w:rsidR="003D0CAD" w:rsidRPr="00EF7372">
        <w:rPr>
          <w:i/>
          <w:sz w:val="20"/>
          <w:szCs w:val="20"/>
          <w:lang w:val="en-GB"/>
        </w:rPr>
        <w:t xml:space="preserve"> University, Country</w:t>
      </w:r>
      <w:r w:rsidR="003E3490" w:rsidRPr="00EF7372">
        <w:rPr>
          <w:i/>
          <w:sz w:val="20"/>
          <w:szCs w:val="20"/>
          <w:lang w:val="en-GB"/>
        </w:rPr>
        <w:t>1</w:t>
      </w:r>
    </w:p>
    <w:p w14:paraId="04E406BD" w14:textId="4A0C5307" w:rsidR="003D0CAD" w:rsidRPr="00EF7372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EF7372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EF7372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E3490" w:rsidRPr="00EF7372">
        <w:rPr>
          <w:i/>
          <w:sz w:val="20"/>
          <w:szCs w:val="20"/>
          <w:lang w:val="en-GB"/>
        </w:rPr>
        <w:t>Institution, University, Country2</w:t>
      </w:r>
    </w:p>
    <w:p w14:paraId="186F6832" w14:textId="3E5BC9FE" w:rsidR="003D0CAD" w:rsidRPr="00EF7372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EF7372"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EF7372">
        <w:rPr>
          <w:i/>
          <w:iCs/>
          <w:color w:val="000000"/>
          <w:sz w:val="20"/>
          <w:szCs w:val="20"/>
          <w:lang w:val="en-GB"/>
        </w:rPr>
        <w:t xml:space="preserve"> 10 pts, </w:t>
      </w:r>
      <w:r w:rsidR="00EF7372" w:rsidRPr="00EF7372">
        <w:rPr>
          <w:i/>
          <w:iCs/>
          <w:color w:val="000000"/>
          <w:sz w:val="20"/>
          <w:szCs w:val="20"/>
          <w:lang w:val="en-GB"/>
        </w:rPr>
        <w:t>centred</w:t>
      </w:r>
      <w:r w:rsidR="00AE6CA9" w:rsidRPr="00EF7372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EF7372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57892B61" w14:textId="11F6A380" w:rsidR="004F0DE0" w:rsidRPr="00EF7372" w:rsidRDefault="00A87C5B" w:rsidP="00A87C5B">
      <w:pPr>
        <w:tabs>
          <w:tab w:val="center" w:pos="4702"/>
          <w:tab w:val="left" w:pos="6765"/>
        </w:tabs>
        <w:autoSpaceDE w:val="0"/>
        <w:autoSpaceDN w:val="0"/>
        <w:adjustRightInd w:val="0"/>
        <w:rPr>
          <w:color w:val="000000"/>
          <w:sz w:val="20"/>
          <w:szCs w:val="20"/>
          <w:lang w:val="en-GB"/>
        </w:rPr>
      </w:pPr>
      <w:r>
        <w:tab/>
      </w:r>
      <w:hyperlink r:id="rId9" w:history="1">
        <w:r w:rsidR="00901AAC" w:rsidRPr="00EF7372">
          <w:rPr>
            <w:rStyle w:val="Collegamentoipertestuale"/>
            <w:i/>
            <w:lang w:val="en-GB"/>
          </w:rPr>
          <w:t>presenting.author@example.it</w:t>
        </w:r>
      </w:hyperlink>
      <w:r w:rsidR="00901AAC" w:rsidRPr="00EF7372">
        <w:rPr>
          <w:i/>
          <w:lang w:val="en-GB"/>
        </w:rPr>
        <w:t xml:space="preserve"> </w:t>
      </w:r>
      <w:r>
        <w:rPr>
          <w:i/>
          <w:lang w:val="en-GB"/>
        </w:rPr>
        <w:tab/>
      </w:r>
    </w:p>
    <w:p w14:paraId="445202FA" w14:textId="7D3A2BAF" w:rsidR="004F0DE0" w:rsidRPr="00EF7372" w:rsidRDefault="004F0DE0" w:rsidP="004F0DE0">
      <w:pPr>
        <w:jc w:val="center"/>
        <w:rPr>
          <w:color w:val="BFBFBF"/>
          <w:lang w:val="en-GB"/>
        </w:rPr>
      </w:pPr>
      <w:r w:rsidRPr="00EF7372">
        <w:rPr>
          <w:color w:val="BFBFBF" w:themeColor="background1" w:themeShade="BF"/>
          <w:lang w:val="en-GB"/>
        </w:rPr>
        <w:t xml:space="preserve">Please </w:t>
      </w:r>
      <w:r w:rsidR="0055226D" w:rsidRPr="00EF7372">
        <w:rPr>
          <w:color w:val="BFBFBF" w:themeColor="background1" w:themeShade="BF"/>
          <w:lang w:val="en-GB"/>
        </w:rPr>
        <w:t xml:space="preserve">delete and </w:t>
      </w:r>
      <w:r w:rsidRPr="00EF7372">
        <w:rPr>
          <w:color w:val="BFBFBF" w:themeColor="background1" w:themeShade="BF"/>
          <w:lang w:val="en-GB"/>
        </w:rPr>
        <w:t>leave two blank lines</w:t>
      </w:r>
    </w:p>
    <w:p w14:paraId="19490963" w14:textId="69ABF817" w:rsidR="004F0DE0" w:rsidRPr="00EF7372" w:rsidRDefault="004F0DE0" w:rsidP="00710D60">
      <w:pPr>
        <w:jc w:val="both"/>
        <w:rPr>
          <w:color w:val="000000"/>
          <w:lang w:val="en-GB"/>
        </w:rPr>
      </w:pPr>
    </w:p>
    <w:p w14:paraId="69003B1D" w14:textId="78D8A0A3" w:rsidR="00D206D3" w:rsidRDefault="00D031B6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 xml:space="preserve">Main text: </w:t>
      </w:r>
      <w:r w:rsidR="00EF7372">
        <w:rPr>
          <w:color w:val="000000"/>
          <w:lang w:val="en-GB"/>
        </w:rPr>
        <w:t xml:space="preserve">Max 300 words, </w:t>
      </w:r>
      <w:r w:rsidRPr="00EF7372">
        <w:rPr>
          <w:color w:val="000000"/>
          <w:lang w:val="en-GB"/>
        </w:rPr>
        <w:t>Times New Roman, 12 pts, Normal</w:t>
      </w:r>
      <w:r w:rsidR="000B26D8" w:rsidRPr="00EF7372">
        <w:rPr>
          <w:color w:val="000000"/>
          <w:lang w:val="en-GB"/>
        </w:rPr>
        <w:t>, justified, single-column format</w:t>
      </w:r>
      <w:r w:rsidRPr="00EF7372">
        <w:rPr>
          <w:color w:val="000000"/>
          <w:lang w:val="en-GB"/>
        </w:rPr>
        <w:t xml:space="preserve">, typed in </w:t>
      </w:r>
      <w:r w:rsidR="004469C4" w:rsidRPr="00EF7372">
        <w:rPr>
          <w:color w:val="000000"/>
          <w:lang w:val="en-GB"/>
        </w:rPr>
        <w:t xml:space="preserve">single </w:t>
      </w:r>
      <w:r w:rsidRPr="00EF7372">
        <w:rPr>
          <w:color w:val="000000"/>
          <w:lang w:val="en-GB"/>
        </w:rPr>
        <w:t>spacing.</w:t>
      </w:r>
      <w:r w:rsidR="0077784D">
        <w:rPr>
          <w:color w:val="000000"/>
          <w:lang w:val="en-GB"/>
        </w:rPr>
        <w:t xml:space="preserve"> Abstract should be structured into:</w:t>
      </w:r>
    </w:p>
    <w:p w14:paraId="314D24D1" w14:textId="77777777" w:rsidR="007E7E28" w:rsidRDefault="007E7E28" w:rsidP="0086161B">
      <w:pPr>
        <w:jc w:val="both"/>
        <w:rPr>
          <w:color w:val="000000"/>
          <w:lang w:val="en-GB"/>
        </w:rPr>
      </w:pPr>
    </w:p>
    <w:p w14:paraId="69E617B5" w14:textId="147C6321" w:rsidR="00EF7372" w:rsidRDefault="00EF7372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Ethnopharmacological relevance:</w:t>
      </w:r>
    </w:p>
    <w:p w14:paraId="33682105" w14:textId="20628BF9" w:rsidR="00EF7372" w:rsidRDefault="00EF7372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Aim of the study:</w:t>
      </w:r>
    </w:p>
    <w:p w14:paraId="7A8B5FA2" w14:textId="40CDDC2C" w:rsidR="00EF7372" w:rsidRDefault="00EF7372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Materials and methods:</w:t>
      </w:r>
    </w:p>
    <w:p w14:paraId="3BA7D213" w14:textId="294F5A81" w:rsidR="00EF7372" w:rsidRDefault="00EF7372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Results:</w:t>
      </w:r>
    </w:p>
    <w:p w14:paraId="248BB692" w14:textId="55DA8DA1" w:rsidR="00EF7372" w:rsidRDefault="00EF7372" w:rsidP="0086161B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Conclusion:</w:t>
      </w:r>
    </w:p>
    <w:p w14:paraId="22C158D3" w14:textId="77777777" w:rsidR="00EF7372" w:rsidRPr="00EF7372" w:rsidRDefault="00EF7372" w:rsidP="0086161B">
      <w:pPr>
        <w:jc w:val="both"/>
        <w:rPr>
          <w:color w:val="000000"/>
          <w:lang w:val="en-GB"/>
        </w:rPr>
      </w:pPr>
    </w:p>
    <w:p w14:paraId="560825ED" w14:textId="77777777" w:rsidR="00D031B6" w:rsidRPr="00EF7372" w:rsidRDefault="00D031B6" w:rsidP="00C722D7">
      <w:pPr>
        <w:jc w:val="both"/>
        <w:rPr>
          <w:color w:val="000000"/>
          <w:lang w:val="en-GB"/>
        </w:rPr>
      </w:pPr>
    </w:p>
    <w:p w14:paraId="11A3DEE6" w14:textId="775F112D" w:rsidR="00D031B6" w:rsidRPr="00EF7372" w:rsidRDefault="00EF7372" w:rsidP="00C60F82">
      <w:pPr>
        <w:jc w:val="both"/>
        <w:rPr>
          <w:color w:val="000000"/>
          <w:lang w:val="en-GB"/>
        </w:rPr>
      </w:pPr>
      <w:r>
        <w:rPr>
          <w:color w:val="000000"/>
          <w:lang w:val="en-GB"/>
        </w:rPr>
        <w:t xml:space="preserve">Max </w:t>
      </w:r>
      <w:r w:rsidR="001923D8">
        <w:rPr>
          <w:color w:val="000000"/>
          <w:lang w:val="en-GB"/>
        </w:rPr>
        <w:t>five</w:t>
      </w:r>
      <w:r>
        <w:rPr>
          <w:color w:val="000000"/>
          <w:lang w:val="en-GB"/>
        </w:rPr>
        <w:t xml:space="preserve"> r</w:t>
      </w:r>
      <w:r w:rsidR="00D031B6" w:rsidRPr="00EF7372">
        <w:rPr>
          <w:color w:val="000000"/>
          <w:lang w:val="en-GB"/>
        </w:rPr>
        <w:t xml:space="preserve">eferences in the text: numbers in square brackets as superscripts characters: </w:t>
      </w:r>
      <w:proofErr w:type="gramStart"/>
      <w:r w:rsidR="00D031B6" w:rsidRPr="00EF7372">
        <w:rPr>
          <w:color w:val="000000"/>
          <w:lang w:val="en-GB"/>
        </w:rPr>
        <w:t>i.e.</w:t>
      </w:r>
      <w:r w:rsidR="00D031B6" w:rsidRPr="00EF7372">
        <w:rPr>
          <w:color w:val="000000"/>
          <w:vertAlign w:val="superscript"/>
          <w:lang w:val="en-GB"/>
        </w:rPr>
        <w:t>[</w:t>
      </w:r>
      <w:proofErr w:type="gramEnd"/>
      <w:r w:rsidR="00D031B6" w:rsidRPr="00EF7372">
        <w:rPr>
          <w:color w:val="000000"/>
          <w:vertAlign w:val="superscript"/>
          <w:lang w:val="en-GB"/>
        </w:rPr>
        <w:t>1]</w:t>
      </w:r>
      <w:r w:rsidR="00D031B6" w:rsidRPr="00EF7372">
        <w:rPr>
          <w:color w:val="000000"/>
          <w:lang w:val="en-GB"/>
        </w:rPr>
        <w:t xml:space="preserve"> </w:t>
      </w:r>
      <w:r w:rsidR="00D031B6" w:rsidRPr="00EF7372">
        <w:rPr>
          <w:color w:val="000000"/>
          <w:vertAlign w:val="superscript"/>
          <w:lang w:val="en-GB"/>
        </w:rPr>
        <w:t>[</w:t>
      </w:r>
      <w:r>
        <w:rPr>
          <w:color w:val="000000"/>
          <w:vertAlign w:val="superscript"/>
          <w:lang w:val="en-GB"/>
        </w:rPr>
        <w:t>1,2</w:t>
      </w:r>
      <w:r w:rsidR="00D031B6" w:rsidRPr="00EF7372">
        <w:rPr>
          <w:color w:val="000000"/>
          <w:vertAlign w:val="superscript"/>
          <w:lang w:val="en-GB"/>
        </w:rPr>
        <w:t>]</w:t>
      </w:r>
    </w:p>
    <w:p w14:paraId="56AAE350" w14:textId="77777777" w:rsidR="00D031B6" w:rsidRPr="00EF7372" w:rsidRDefault="00D031B6" w:rsidP="00EB4C27">
      <w:pPr>
        <w:jc w:val="both"/>
        <w:rPr>
          <w:color w:val="000000"/>
          <w:lang w:val="en-GB"/>
        </w:rPr>
      </w:pPr>
    </w:p>
    <w:p w14:paraId="74DF5205" w14:textId="370B6B81" w:rsidR="00D031B6" w:rsidRPr="00EF7372" w:rsidRDefault="00D031B6" w:rsidP="00326B3D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 xml:space="preserve">Figures, Schemes, Tables </w:t>
      </w:r>
      <w:r w:rsidR="00813CE5" w:rsidRPr="00EF7372">
        <w:rPr>
          <w:color w:val="000000"/>
          <w:lang w:val="en-GB"/>
        </w:rPr>
        <w:t xml:space="preserve">(if present) </w:t>
      </w:r>
      <w:r w:rsidRPr="00EF7372">
        <w:rPr>
          <w:color w:val="000000"/>
          <w:lang w:val="en-GB"/>
        </w:rPr>
        <w:t>embedded in the text:</w:t>
      </w:r>
    </w:p>
    <w:p w14:paraId="4926024E" w14:textId="560109A4" w:rsidR="00D031B6" w:rsidRPr="00EF7372" w:rsidRDefault="00D031B6" w:rsidP="00AB4502">
      <w:pPr>
        <w:jc w:val="both"/>
        <w:rPr>
          <w:color w:val="000000"/>
          <w:lang w:val="en-GB"/>
        </w:rPr>
      </w:pPr>
    </w:p>
    <w:p w14:paraId="0A832014" w14:textId="20D8ED98" w:rsidR="00813CE5" w:rsidRPr="00EF7372" w:rsidRDefault="00813CE5" w:rsidP="00AB4502">
      <w:pPr>
        <w:jc w:val="center"/>
        <w:rPr>
          <w:color w:val="999999"/>
          <w:lang w:val="en-GB"/>
        </w:rPr>
      </w:pPr>
      <w:r w:rsidRPr="00EF7372">
        <w:rPr>
          <w:color w:val="999999"/>
          <w:lang w:val="en-GB"/>
        </w:rPr>
        <w:t xml:space="preserve">Insert Figure </w:t>
      </w:r>
      <w:r w:rsidRPr="00EF7372">
        <w:rPr>
          <w:rFonts w:ascii="Symbol" w:hAnsi="Symbol"/>
          <w:color w:val="999999"/>
          <w:lang w:val="en-GB"/>
        </w:rPr>
        <w:t></w:t>
      </w:r>
      <w:r w:rsidRPr="00EF7372">
        <w:rPr>
          <w:color w:val="999999"/>
          <w:lang w:val="en-GB"/>
        </w:rPr>
        <w:t xml:space="preserve"> Scheme</w:t>
      </w:r>
      <w:r w:rsidR="00B6178F" w:rsidRPr="00EF7372">
        <w:rPr>
          <w:color w:val="999999"/>
          <w:lang w:val="en-GB"/>
        </w:rPr>
        <w:t xml:space="preserve"> </w:t>
      </w:r>
      <w:r w:rsidRPr="00EF7372">
        <w:rPr>
          <w:rFonts w:ascii="Symbol" w:hAnsi="Symbol"/>
          <w:color w:val="999999"/>
          <w:lang w:val="en-GB"/>
        </w:rPr>
        <w:t></w:t>
      </w:r>
      <w:r w:rsidRPr="00EF7372">
        <w:rPr>
          <w:color w:val="999999"/>
          <w:lang w:val="en-GB"/>
        </w:rPr>
        <w:t xml:space="preserve"> Table</w:t>
      </w:r>
    </w:p>
    <w:p w14:paraId="6372470D" w14:textId="77777777" w:rsidR="00813CE5" w:rsidRPr="00EF7372" w:rsidRDefault="00813CE5" w:rsidP="00AB4502">
      <w:pPr>
        <w:jc w:val="center"/>
        <w:rPr>
          <w:color w:val="999999"/>
          <w:lang w:val="en-GB"/>
        </w:rPr>
      </w:pPr>
      <w:r w:rsidRPr="00EF7372">
        <w:rPr>
          <w:color w:val="999999"/>
          <w:lang w:val="en-GB"/>
        </w:rPr>
        <w:t>Image layout is left to the author’s discretion</w:t>
      </w:r>
    </w:p>
    <w:p w14:paraId="321CB45F" w14:textId="77777777" w:rsidR="00813CE5" w:rsidRPr="00EF7372" w:rsidRDefault="00813CE5" w:rsidP="00AB4502">
      <w:pPr>
        <w:jc w:val="center"/>
        <w:rPr>
          <w:lang w:val="en-GB"/>
        </w:rPr>
      </w:pPr>
    </w:p>
    <w:p w14:paraId="12407F39" w14:textId="77777777" w:rsidR="00813CE5" w:rsidRPr="00EF7372" w:rsidRDefault="00813CE5" w:rsidP="00AB4502">
      <w:pPr>
        <w:jc w:val="center"/>
        <w:rPr>
          <w:i/>
          <w:sz w:val="20"/>
          <w:szCs w:val="20"/>
          <w:lang w:val="en-GB"/>
        </w:rPr>
      </w:pPr>
      <w:r w:rsidRPr="00EF7372">
        <w:rPr>
          <w:b/>
          <w:i/>
          <w:sz w:val="20"/>
          <w:szCs w:val="20"/>
          <w:lang w:val="en-GB"/>
        </w:rPr>
        <w:t>Figure X</w:t>
      </w:r>
      <w:r w:rsidRPr="00EF7372">
        <w:rPr>
          <w:i/>
          <w:sz w:val="20"/>
          <w:szCs w:val="20"/>
          <w:lang w:val="en-GB"/>
        </w:rPr>
        <w:t>: caption (Times New Roman, 10 pts, centred, Italic)</w:t>
      </w:r>
    </w:p>
    <w:p w14:paraId="27ABE771" w14:textId="77777777" w:rsidR="00E73550" w:rsidRPr="00EF7372" w:rsidRDefault="00E73550" w:rsidP="00AB4502">
      <w:pPr>
        <w:jc w:val="both"/>
        <w:rPr>
          <w:color w:val="000000"/>
          <w:lang w:val="en-GB"/>
        </w:rPr>
      </w:pPr>
    </w:p>
    <w:p w14:paraId="52335422" w14:textId="5656AEB3" w:rsidR="00D031B6" w:rsidRPr="00EF7372" w:rsidRDefault="00D031B6" w:rsidP="00AB4502">
      <w:pPr>
        <w:jc w:val="both"/>
        <w:rPr>
          <w:color w:val="000000"/>
          <w:lang w:val="en-GB"/>
        </w:rPr>
      </w:pPr>
      <w:r w:rsidRPr="00EF7372">
        <w:rPr>
          <w:color w:val="000000"/>
          <w:lang w:val="en-GB"/>
        </w:rPr>
        <w:t>Margins of the page: top and bottom 2 cm, left and right 2.5 cm</w:t>
      </w:r>
      <w:r w:rsidR="00A0432B" w:rsidRPr="00EF7372">
        <w:rPr>
          <w:color w:val="000000"/>
          <w:lang w:val="en-GB"/>
        </w:rPr>
        <w:t>.</w:t>
      </w:r>
    </w:p>
    <w:p w14:paraId="162F887A" w14:textId="409482EF" w:rsidR="00D031B6" w:rsidRPr="00EF7372" w:rsidRDefault="00D031B6" w:rsidP="00AB4502">
      <w:pPr>
        <w:jc w:val="both"/>
        <w:rPr>
          <w:color w:val="000000"/>
          <w:lang w:val="en-GB"/>
        </w:rPr>
      </w:pPr>
    </w:p>
    <w:p w14:paraId="1AC938F2" w14:textId="77777777" w:rsidR="00A0432B" w:rsidRDefault="00A0432B" w:rsidP="00AB4502">
      <w:pPr>
        <w:jc w:val="both"/>
        <w:rPr>
          <w:color w:val="000000"/>
          <w:lang w:val="en-GB"/>
        </w:rPr>
      </w:pPr>
    </w:p>
    <w:p w14:paraId="0982BFEF" w14:textId="77777777" w:rsidR="007E7E28" w:rsidRDefault="007E7E28" w:rsidP="00AB4502">
      <w:pPr>
        <w:jc w:val="both"/>
        <w:rPr>
          <w:color w:val="000000"/>
          <w:lang w:val="en-GB"/>
        </w:rPr>
      </w:pPr>
    </w:p>
    <w:p w14:paraId="375B0822" w14:textId="77777777" w:rsidR="007E7E28" w:rsidRDefault="007E7E28" w:rsidP="00AB4502">
      <w:pPr>
        <w:jc w:val="both"/>
        <w:rPr>
          <w:color w:val="000000"/>
          <w:lang w:val="en-GB"/>
        </w:rPr>
      </w:pPr>
    </w:p>
    <w:p w14:paraId="1850A967" w14:textId="77777777" w:rsidR="007E7E28" w:rsidRDefault="007E7E28" w:rsidP="00AB4502">
      <w:pPr>
        <w:jc w:val="both"/>
        <w:rPr>
          <w:color w:val="000000"/>
          <w:lang w:val="en-GB"/>
        </w:rPr>
      </w:pPr>
    </w:p>
    <w:p w14:paraId="6CF089BD" w14:textId="77777777" w:rsidR="007E7E28" w:rsidRDefault="007E7E28" w:rsidP="00AB4502">
      <w:pPr>
        <w:jc w:val="both"/>
        <w:rPr>
          <w:color w:val="000000"/>
          <w:lang w:val="en-GB"/>
        </w:rPr>
      </w:pPr>
    </w:p>
    <w:p w14:paraId="208D2161" w14:textId="77777777" w:rsidR="007E7E28" w:rsidRDefault="007E7E28" w:rsidP="00AB4502">
      <w:pPr>
        <w:jc w:val="both"/>
        <w:rPr>
          <w:color w:val="000000"/>
          <w:lang w:val="en-GB"/>
        </w:rPr>
      </w:pPr>
    </w:p>
    <w:p w14:paraId="2E860D58" w14:textId="77777777" w:rsidR="007E7E28" w:rsidRPr="00EF7372" w:rsidRDefault="007E7E28" w:rsidP="00AB4502">
      <w:pPr>
        <w:jc w:val="both"/>
        <w:rPr>
          <w:color w:val="000000"/>
          <w:lang w:val="en-GB"/>
        </w:rPr>
      </w:pPr>
    </w:p>
    <w:p w14:paraId="7EB6A994" w14:textId="6FFD0544" w:rsidR="00A0432B" w:rsidRPr="00EF7372" w:rsidRDefault="00A0432B" w:rsidP="00044C69">
      <w:pPr>
        <w:jc w:val="both"/>
        <w:rPr>
          <w:b/>
          <w:bCs/>
          <w:color w:val="000000"/>
          <w:lang w:val="en-GB"/>
        </w:rPr>
      </w:pPr>
      <w:r w:rsidRPr="00EF7372">
        <w:rPr>
          <w:b/>
          <w:bCs/>
          <w:color w:val="000000"/>
          <w:lang w:val="en-GB"/>
        </w:rPr>
        <w:lastRenderedPageBreak/>
        <w:t xml:space="preserve">Please make sure that your whole abstract, including main text, figures, tables, schemes and references, fits into </w:t>
      </w:r>
      <w:r w:rsidR="007E7E28">
        <w:rPr>
          <w:b/>
          <w:bCs/>
          <w:color w:val="000000"/>
          <w:u w:val="single"/>
          <w:lang w:val="en-GB"/>
        </w:rPr>
        <w:t>2 pages</w:t>
      </w:r>
      <w:r w:rsidRPr="00EF7372">
        <w:rPr>
          <w:b/>
          <w:bCs/>
          <w:color w:val="000000"/>
          <w:lang w:val="en-GB"/>
        </w:rPr>
        <w:t xml:space="preserve"> (A4, 210 mm x 297 mm)</w:t>
      </w:r>
      <w:r w:rsidR="00302582" w:rsidRPr="00EF7372">
        <w:rPr>
          <w:b/>
          <w:bCs/>
          <w:color w:val="000000"/>
          <w:lang w:val="en-GB"/>
        </w:rPr>
        <w:t xml:space="preserve">, by keeping the text </w:t>
      </w:r>
      <w:r w:rsidR="00302582" w:rsidRPr="00EF7372">
        <w:rPr>
          <w:b/>
          <w:bCs/>
          <w:lang w:val="en-GB"/>
        </w:rPr>
        <w:t>format</w:t>
      </w:r>
      <w:r w:rsidR="00302582" w:rsidRPr="00EF7372">
        <w:rPr>
          <w:b/>
          <w:bCs/>
          <w:color w:val="000000"/>
          <w:lang w:val="en-GB"/>
        </w:rPr>
        <w:t xml:space="preserve"> as in the template</w:t>
      </w:r>
      <w:r w:rsidR="00C14DDD" w:rsidRPr="00EF7372">
        <w:rPr>
          <w:b/>
          <w:bCs/>
          <w:color w:val="000000"/>
          <w:lang w:val="en-GB"/>
        </w:rPr>
        <w:t>.</w:t>
      </w:r>
    </w:p>
    <w:p w14:paraId="3404E2CB" w14:textId="3A7D59F7" w:rsidR="00710D60" w:rsidRDefault="00710D60" w:rsidP="00D031B6">
      <w:pPr>
        <w:jc w:val="both"/>
        <w:rPr>
          <w:color w:val="000000"/>
          <w:lang w:val="en-GB"/>
        </w:rPr>
      </w:pPr>
    </w:p>
    <w:p w14:paraId="3E21AF50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2E28A7EA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0135FBB9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4B2BB480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9A94909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0950C61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079D4565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15C889D5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FA785EA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82A5CBF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73655B33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F9B6537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0CEDCDEE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48E95DF1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53BB386E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42BA3D9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45DC346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5BDED6D6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DC63B56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5F101DF9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45D9536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815308B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12E7E1A8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272D52D7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5ED2E829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7F61CAE7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18BFBFAE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3139B032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4E9C84FF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63C7518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44EE2340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143DB0BB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67C0A661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0FEE1CEA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7670A9D1" w14:textId="77777777" w:rsidR="007E7E28" w:rsidRDefault="007E7E28" w:rsidP="00D031B6">
      <w:pPr>
        <w:jc w:val="both"/>
        <w:rPr>
          <w:color w:val="000000"/>
          <w:lang w:val="en-GB"/>
        </w:rPr>
      </w:pPr>
    </w:p>
    <w:p w14:paraId="2F1345BD" w14:textId="77777777" w:rsidR="007E7E28" w:rsidRPr="00EF7372" w:rsidRDefault="007E7E28" w:rsidP="00D031B6">
      <w:pPr>
        <w:jc w:val="both"/>
        <w:rPr>
          <w:color w:val="000000"/>
          <w:lang w:val="en-GB"/>
        </w:rPr>
      </w:pPr>
    </w:p>
    <w:p w14:paraId="6A5FD3B1" w14:textId="11988AAE" w:rsidR="00710D60" w:rsidRPr="00EF7372" w:rsidRDefault="00710D60" w:rsidP="00D031B6">
      <w:pPr>
        <w:jc w:val="both"/>
        <w:rPr>
          <w:i/>
          <w:iCs/>
          <w:color w:val="000000"/>
          <w:lang w:val="en-GB"/>
        </w:rPr>
      </w:pPr>
      <w:r w:rsidRPr="00EF7372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EF7372">
        <w:rPr>
          <w:b/>
          <w:bCs/>
          <w:color w:val="000000"/>
          <w:sz w:val="20"/>
          <w:szCs w:val="20"/>
          <w:lang w:val="en-GB"/>
        </w:rPr>
        <w:t>:</w:t>
      </w:r>
      <w:r w:rsidRPr="00EF7372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0CE60604" w14:textId="37A97096" w:rsidR="004F0DE0" w:rsidRPr="00EF7372" w:rsidRDefault="00D90AF9" w:rsidP="00710D60">
      <w:pPr>
        <w:jc w:val="both"/>
        <w:rPr>
          <w:color w:val="000000"/>
          <w:lang w:val="en-GB"/>
        </w:rPr>
      </w:pPr>
      <w:r w:rsidRPr="00EF7372"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line w14:anchorId="392E3C95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77777777" w:rsidR="004F0DE0" w:rsidRPr="00EF7372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 w:rsidRPr="00EF7372">
        <w:rPr>
          <w:sz w:val="20"/>
          <w:szCs w:val="20"/>
          <w:lang w:val="en-GB"/>
        </w:rPr>
        <w:t>[1]</w:t>
      </w:r>
      <w:r w:rsidRPr="00EF7372">
        <w:rPr>
          <w:sz w:val="20"/>
          <w:szCs w:val="20"/>
          <w:lang w:val="en-GB"/>
        </w:rPr>
        <w:tab/>
        <w:t xml:space="preserve">A.B. Author, </w:t>
      </w:r>
      <w:r w:rsidRPr="00EF7372">
        <w:rPr>
          <w:i/>
          <w:sz w:val="20"/>
          <w:szCs w:val="20"/>
          <w:lang w:val="en-GB"/>
        </w:rPr>
        <w:t>Journal Title</w:t>
      </w:r>
      <w:r w:rsidRPr="00EF7372">
        <w:rPr>
          <w:sz w:val="20"/>
          <w:szCs w:val="20"/>
          <w:lang w:val="en-GB"/>
        </w:rPr>
        <w:t xml:space="preserve"> </w:t>
      </w:r>
      <w:r w:rsidRPr="00EF7372">
        <w:rPr>
          <w:b/>
          <w:sz w:val="20"/>
          <w:szCs w:val="20"/>
          <w:lang w:val="en-GB"/>
        </w:rPr>
        <w:t>Year</w:t>
      </w:r>
      <w:r w:rsidRPr="00EF7372">
        <w:rPr>
          <w:sz w:val="20"/>
          <w:szCs w:val="20"/>
          <w:lang w:val="en-GB"/>
        </w:rPr>
        <w:t xml:space="preserve">, </w:t>
      </w:r>
      <w:r w:rsidRPr="00EF7372">
        <w:rPr>
          <w:i/>
          <w:sz w:val="20"/>
          <w:szCs w:val="20"/>
          <w:lang w:val="en-GB"/>
        </w:rPr>
        <w:t>Vol</w:t>
      </w:r>
      <w:r w:rsidRPr="00EF7372">
        <w:rPr>
          <w:sz w:val="20"/>
          <w:szCs w:val="20"/>
          <w:lang w:val="en-GB"/>
        </w:rPr>
        <w:t>, pages (Times New Roman, 10 pts, justified).</w:t>
      </w:r>
    </w:p>
    <w:p w14:paraId="1A960DA5" w14:textId="774D76EC" w:rsidR="00E66BA9" w:rsidRPr="00EF7372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 w:rsidRPr="00EF7372">
        <w:rPr>
          <w:sz w:val="20"/>
          <w:szCs w:val="20"/>
          <w:lang w:val="en-GB"/>
        </w:rPr>
        <w:t>[2]</w:t>
      </w:r>
      <w:r w:rsidRPr="00EF7372">
        <w:rPr>
          <w:sz w:val="20"/>
          <w:szCs w:val="20"/>
          <w:lang w:val="en-GB"/>
        </w:rPr>
        <w:tab/>
        <w:t xml:space="preserve">A.B. Author, </w:t>
      </w:r>
      <w:r w:rsidRPr="00EF7372">
        <w:rPr>
          <w:i/>
          <w:sz w:val="20"/>
          <w:szCs w:val="20"/>
          <w:lang w:val="en-GB"/>
        </w:rPr>
        <w:t xml:space="preserve">Book Title </w:t>
      </w:r>
      <w:r w:rsidRPr="00EF7372">
        <w:rPr>
          <w:b/>
          <w:sz w:val="20"/>
          <w:szCs w:val="20"/>
          <w:lang w:val="en-GB"/>
        </w:rPr>
        <w:t>Year</w:t>
      </w:r>
      <w:r w:rsidRPr="00EF7372">
        <w:rPr>
          <w:sz w:val="20"/>
          <w:szCs w:val="20"/>
          <w:lang w:val="en-GB"/>
        </w:rPr>
        <w:t>, Editor(s), City, pages.</w:t>
      </w:r>
    </w:p>
    <w:sectPr w:rsidR="00E66BA9" w:rsidRPr="00EF7372" w:rsidSect="00E1737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19E22" w14:textId="77777777" w:rsidR="00BF7A88" w:rsidRDefault="00BF7A88" w:rsidP="00D50CC9">
      <w:r>
        <w:separator/>
      </w:r>
    </w:p>
  </w:endnote>
  <w:endnote w:type="continuationSeparator" w:id="0">
    <w:p w14:paraId="18993764" w14:textId="77777777" w:rsidR="00BF7A88" w:rsidRDefault="00BF7A88" w:rsidP="00D50CC9">
      <w:r>
        <w:continuationSeparator/>
      </w:r>
    </w:p>
  </w:endnote>
  <w:endnote w:type="continuationNotice" w:id="1">
    <w:p w14:paraId="07FBA86D" w14:textId="77777777" w:rsidR="00BF7A88" w:rsidRDefault="00BF7A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921CA" w14:textId="77777777" w:rsidR="004856C5" w:rsidRDefault="004856C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2241480"/>
      <w:docPartObj>
        <w:docPartGallery w:val="Page Numbers (Bottom of Page)"/>
        <w:docPartUnique/>
      </w:docPartObj>
    </w:sdtPr>
    <w:sdtEndPr/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355EE2" w:rsidRDefault="00355EE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AD813" w14:textId="77777777" w:rsidR="004856C5" w:rsidRDefault="004856C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19C0A" w14:textId="77777777" w:rsidR="00BF7A88" w:rsidRDefault="00BF7A88" w:rsidP="00D50CC9">
      <w:r>
        <w:separator/>
      </w:r>
    </w:p>
  </w:footnote>
  <w:footnote w:type="continuationSeparator" w:id="0">
    <w:p w14:paraId="599E22C7" w14:textId="77777777" w:rsidR="00BF7A88" w:rsidRDefault="00BF7A88" w:rsidP="00D50CC9">
      <w:r>
        <w:continuationSeparator/>
      </w:r>
    </w:p>
  </w:footnote>
  <w:footnote w:type="continuationNotice" w:id="1">
    <w:p w14:paraId="4A76CB59" w14:textId="77777777" w:rsidR="00BF7A88" w:rsidRDefault="00BF7A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16061" w14:textId="77777777" w:rsidR="004856C5" w:rsidRDefault="004856C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C1936" w14:textId="45DFF63C" w:rsidR="003D10B5" w:rsidRDefault="004856C5" w:rsidP="00A87C5B">
    <w:pPr>
      <w:pStyle w:val="Intestazione"/>
      <w:rPr>
        <w:i/>
        <w:iCs/>
        <w:sz w:val="22"/>
        <w:szCs w:val="22"/>
        <w:lang w:val="it-IT"/>
      </w:rPr>
    </w:pPr>
    <w:r>
      <w:rPr>
        <w:i/>
        <w:iCs/>
        <w:noProof/>
        <w:sz w:val="22"/>
        <w:szCs w:val="22"/>
        <w:lang w:val="it-IT"/>
      </w:rPr>
      <w:drawing>
        <wp:inline distT="0" distB="0" distL="0" distR="0" wp14:anchorId="562605EC" wp14:editId="3ACD530D">
          <wp:extent cx="5971540" cy="927735"/>
          <wp:effectExtent l="0" t="0" r="0" b="5715"/>
          <wp:docPr id="3" name="Immagine 3" descr="Immagine che contiene testo, schermata, Carattere, linea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schermata, Carattere, linea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1540" cy="927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96CE" w14:textId="77777777" w:rsidR="004856C5" w:rsidRDefault="004856C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trackRevisions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30913"/>
    <w:rsid w:val="00037E13"/>
    <w:rsid w:val="00044C69"/>
    <w:rsid w:val="000A4554"/>
    <w:rsid w:val="000A7993"/>
    <w:rsid w:val="000B26D8"/>
    <w:rsid w:val="000D6C7D"/>
    <w:rsid w:val="0010328B"/>
    <w:rsid w:val="0010609C"/>
    <w:rsid w:val="00173404"/>
    <w:rsid w:val="001923D8"/>
    <w:rsid w:val="00192E0A"/>
    <w:rsid w:val="00193B4F"/>
    <w:rsid w:val="001E18D9"/>
    <w:rsid w:val="002019EB"/>
    <w:rsid w:val="00207098"/>
    <w:rsid w:val="002207DE"/>
    <w:rsid w:val="002276D1"/>
    <w:rsid w:val="00244021"/>
    <w:rsid w:val="00261526"/>
    <w:rsid w:val="00295BD3"/>
    <w:rsid w:val="002A223C"/>
    <w:rsid w:val="00302582"/>
    <w:rsid w:val="00326B3D"/>
    <w:rsid w:val="00351974"/>
    <w:rsid w:val="00352AB6"/>
    <w:rsid w:val="00355EE2"/>
    <w:rsid w:val="00365EB6"/>
    <w:rsid w:val="003D0CAD"/>
    <w:rsid w:val="003D10B5"/>
    <w:rsid w:val="003D799F"/>
    <w:rsid w:val="003E3490"/>
    <w:rsid w:val="003F3982"/>
    <w:rsid w:val="004133C8"/>
    <w:rsid w:val="00416D80"/>
    <w:rsid w:val="00422303"/>
    <w:rsid w:val="0044391D"/>
    <w:rsid w:val="004469C4"/>
    <w:rsid w:val="004856C5"/>
    <w:rsid w:val="00491A86"/>
    <w:rsid w:val="004949A0"/>
    <w:rsid w:val="004C4930"/>
    <w:rsid w:val="004C65E8"/>
    <w:rsid w:val="004F0DE0"/>
    <w:rsid w:val="00514EB5"/>
    <w:rsid w:val="005407E6"/>
    <w:rsid w:val="00541ECD"/>
    <w:rsid w:val="005422B5"/>
    <w:rsid w:val="0055226D"/>
    <w:rsid w:val="00584486"/>
    <w:rsid w:val="00591ABB"/>
    <w:rsid w:val="00635550"/>
    <w:rsid w:val="006A29E8"/>
    <w:rsid w:val="006B14E0"/>
    <w:rsid w:val="006D0B39"/>
    <w:rsid w:val="006E3561"/>
    <w:rsid w:val="006F5F31"/>
    <w:rsid w:val="00703A40"/>
    <w:rsid w:val="00710D60"/>
    <w:rsid w:val="0071444D"/>
    <w:rsid w:val="00743311"/>
    <w:rsid w:val="0077784D"/>
    <w:rsid w:val="007E333D"/>
    <w:rsid w:val="007E7E28"/>
    <w:rsid w:val="00813CE5"/>
    <w:rsid w:val="00855F7E"/>
    <w:rsid w:val="0086161B"/>
    <w:rsid w:val="00873012"/>
    <w:rsid w:val="008847CD"/>
    <w:rsid w:val="008B1C6F"/>
    <w:rsid w:val="008B7AC4"/>
    <w:rsid w:val="008C3825"/>
    <w:rsid w:val="00901AAC"/>
    <w:rsid w:val="009045D9"/>
    <w:rsid w:val="00907770"/>
    <w:rsid w:val="00923D1D"/>
    <w:rsid w:val="009777F6"/>
    <w:rsid w:val="00A03CAA"/>
    <w:rsid w:val="00A0432B"/>
    <w:rsid w:val="00A562FC"/>
    <w:rsid w:val="00A87C5B"/>
    <w:rsid w:val="00AB4502"/>
    <w:rsid w:val="00AD6A27"/>
    <w:rsid w:val="00AE6CA9"/>
    <w:rsid w:val="00B0431D"/>
    <w:rsid w:val="00B40900"/>
    <w:rsid w:val="00B552AB"/>
    <w:rsid w:val="00B6178F"/>
    <w:rsid w:val="00B73B4C"/>
    <w:rsid w:val="00B92E11"/>
    <w:rsid w:val="00B95AC2"/>
    <w:rsid w:val="00BD2F68"/>
    <w:rsid w:val="00BD4A0A"/>
    <w:rsid w:val="00BE0E9F"/>
    <w:rsid w:val="00BF3A90"/>
    <w:rsid w:val="00BF6D10"/>
    <w:rsid w:val="00BF7A88"/>
    <w:rsid w:val="00C14DDD"/>
    <w:rsid w:val="00C3385A"/>
    <w:rsid w:val="00C60F82"/>
    <w:rsid w:val="00C70F04"/>
    <w:rsid w:val="00C722D7"/>
    <w:rsid w:val="00C75C3A"/>
    <w:rsid w:val="00C8535A"/>
    <w:rsid w:val="00CF73BA"/>
    <w:rsid w:val="00D031B6"/>
    <w:rsid w:val="00D1645C"/>
    <w:rsid w:val="00D206D3"/>
    <w:rsid w:val="00D25C8F"/>
    <w:rsid w:val="00D32B84"/>
    <w:rsid w:val="00D50CC9"/>
    <w:rsid w:val="00D77A14"/>
    <w:rsid w:val="00D90AF9"/>
    <w:rsid w:val="00D91645"/>
    <w:rsid w:val="00E17378"/>
    <w:rsid w:val="00E214DA"/>
    <w:rsid w:val="00E66BA9"/>
    <w:rsid w:val="00E73550"/>
    <w:rsid w:val="00E84FFF"/>
    <w:rsid w:val="00EB1B91"/>
    <w:rsid w:val="00EB4C27"/>
    <w:rsid w:val="00ED4E01"/>
    <w:rsid w:val="00EF7372"/>
    <w:rsid w:val="00F13EFB"/>
    <w:rsid w:val="00F47857"/>
    <w:rsid w:val="00F71059"/>
    <w:rsid w:val="00FB00E4"/>
    <w:rsid w:val="00FF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Utente05</cp:lastModifiedBy>
  <cp:revision>4</cp:revision>
  <dcterms:created xsi:type="dcterms:W3CDTF">2026-03-11T14:34:00Z</dcterms:created>
  <dcterms:modified xsi:type="dcterms:W3CDTF">2026-03-1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  <property fmtid="{D5CDD505-2E9C-101B-9397-08002B2CF9AE}" pid="3" name="MSIP_Label_2ad0b24d-6422-44b0-b3de-abb3a9e8c81a_Enabled">
    <vt:lpwstr>true</vt:lpwstr>
  </property>
  <property fmtid="{D5CDD505-2E9C-101B-9397-08002B2CF9AE}" pid="4" name="MSIP_Label_2ad0b24d-6422-44b0-b3de-abb3a9e8c81a_SetDate">
    <vt:lpwstr>2025-01-07T09:58:43Z</vt:lpwstr>
  </property>
  <property fmtid="{D5CDD505-2E9C-101B-9397-08002B2CF9AE}" pid="5" name="MSIP_Label_2ad0b24d-6422-44b0-b3de-abb3a9e8c81a_Method">
    <vt:lpwstr>Standard</vt:lpwstr>
  </property>
  <property fmtid="{D5CDD505-2E9C-101B-9397-08002B2CF9AE}" pid="6" name="MSIP_Label_2ad0b24d-6422-44b0-b3de-abb3a9e8c81a_Name">
    <vt:lpwstr>defa4170-0d19-0005-0004-bc88714345d2</vt:lpwstr>
  </property>
  <property fmtid="{D5CDD505-2E9C-101B-9397-08002B2CF9AE}" pid="7" name="MSIP_Label_2ad0b24d-6422-44b0-b3de-abb3a9e8c81a_SiteId">
    <vt:lpwstr>2fcfe26a-bb62-46b0-b1e3-28f9da0c45fd</vt:lpwstr>
  </property>
  <property fmtid="{D5CDD505-2E9C-101B-9397-08002B2CF9AE}" pid="8" name="MSIP_Label_2ad0b24d-6422-44b0-b3de-abb3a9e8c81a_ActionId">
    <vt:lpwstr>6bb4fe36-a442-4bd4-8366-e51ee3a2b2d2</vt:lpwstr>
  </property>
  <property fmtid="{D5CDD505-2E9C-101B-9397-08002B2CF9AE}" pid="9" name="MSIP_Label_2ad0b24d-6422-44b0-b3de-abb3a9e8c81a_ContentBits">
    <vt:lpwstr>0</vt:lpwstr>
  </property>
</Properties>
</file>